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2.png" ContentType="image/png"/>
  <Override PartName="/word/media/rId91.png" ContentType="image/png"/>
  <Override PartName="/word/media/rId69.png" ContentType="image/png"/>
  <Override PartName="/word/media/rId36.png" ContentType="image/png"/>
  <Override PartName="/word/media/rId34.png" ContentType="image/png"/>
  <Override PartName="/word/media/rId102.png" ContentType="image/png"/>
  <Override PartName="/word/media/rId104.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3.png" ContentType="image/png"/>
  <Override PartName="/word/media/rId139.png" ContentType="image/png"/>
  <Override PartName="/word/media/rId141.png" ContentType="image/png"/>
  <Override PartName="/word/media/rId142.png" ContentType="image/png"/>
  <Override PartName="/word/media/rId136.jpg" ContentType="image/jpeg"/>
  <Override PartName="/word/media/rId146.png" ContentType="image/png"/>
  <Override PartName="/word/media/rId152.png" ContentType="image/png"/>
  <Override PartName="/word/media/rId150.png" ContentType="image/png"/>
  <Override PartName="/word/media/rId144.png" ContentType="image/png"/>
  <Override PartName="/word/media/rId148.png" ContentType="image/png"/>
  <Override PartName="/word/media/rId37.png" ContentType="image/png"/>
  <Override PartName="/word/media/rId72.png" ContentType="image/png"/>
  <Override PartName="/word/media/rId28.jpg" ContentType="image/jpeg"/>
  <Override PartName="/word/media/rId35.png" ContentType="image/png"/>
  <Override PartName="/word/media/rId70.png" ContentType="image/png"/>
  <Override PartName="/word/media/rId30.png" ContentType="image/png"/>
  <Override PartName="/word/media/rId90.png" ContentType="image/png"/>
  <Override PartName="/word/media/rId8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BodyText"/>
      </w:pPr>
      <w:r>
        <w:t xml:space="preserve">EN: How to feed 9 billion people? - News - IoF2020</w:t>
      </w:r>
    </w:p>
    <w:p>
      <w:pPr>
        <w:pStyle w:val="Heading2"/>
      </w:pPr>
      <w:bookmarkStart w:id="22" w:name="opinnäytetyön-rakenne"/>
      <w:bookmarkEnd w:id="22"/>
      <w:r>
        <w:t xml:space="preserve">Opinnäytetyön rakenne</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3">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5" w:name="kasvintuotannon-teknologiakehitys"/>
      <w:bookmarkEnd w:id="25"/>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3"/>
          <w:ilvl w:val="0"/>
        </w:numPr>
      </w:pPr>
      <w:r>
        <w:t xml:space="preserve">Objektien älykkyyden mahdollistavien teknologioiden kypsyminen ja niiden käyttöönoton vaatimien investointien pienentyminen</w:t>
      </w:r>
    </w:p>
    <w:p>
      <w:pPr>
        <w:pStyle w:val="Compact"/>
        <w:numPr>
          <w:numId w:val="1003"/>
          <w:ilvl w:val="0"/>
        </w:numPr>
      </w:pPr>
      <w:r>
        <w:t xml:space="preserve">IIoT-sovelluksien vaatimat nopeat tietoliikenneyhdeydet ovat laajentuneet kattamaan suurimman osaan teollista maailmaa</w:t>
      </w:r>
    </w:p>
    <w:p>
      <w:pPr>
        <w:pStyle w:val="Compact"/>
        <w:numPr>
          <w:numId w:val="1003"/>
          <w:ilvl w:val="0"/>
        </w:numPr>
      </w:pPr>
      <w:r>
        <w:t xml:space="preserve">Globaalit prosessien ja liiketoiminnan hallinnan ratkaisut ovat mahdollistuneet internetin sekä edullisten ja tehokkaiden pilvipalveluiden avulla</w:t>
      </w:r>
    </w:p>
    <w:p>
      <w:pPr>
        <w:pStyle w:val="Compact"/>
        <w:numPr>
          <w:numId w:val="1003"/>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Globaaleilla markkinoilla menestymiseen digitaalisaation avulla tehostettu toiminta on jopa ehdoton edellytys.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täysin erillään tuotanno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4"/>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4"/>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4"/>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Älykäs maatalous, niin sanottu</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on keskeisessä osassa vastatessa maataloustuotannon haasteisiin kuten tuottavuuden, ympäristöystävällisyyden, ruoan turvallisuuden ja tuotannon kestävyyden kehittämisessä. Smart agriculture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ejä tulee ymmärtää ja analysoida aikaisempaa paremmin. Digitaalisen teknologia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IoT:in, kaukohavainnoinnin, pilvipalveluiden, massadatan ja asiantuntijajärjestelmien avulla maatalouden kehityksessä voidaan edetä seuraavaan maatalouden</w:t>
      </w:r>
      <w:r>
        <w:t xml:space="preserve"> </w:t>
      </w:r>
      <w:r>
        <w:t xml:space="preserve">“</w:t>
      </w:r>
      <w:r>
        <w:t xml:space="preserve">versioon</w:t>
      </w:r>
      <w:r>
        <w:t xml:space="preserve">”</w:t>
      </w:r>
      <w:r>
        <w:t xml:space="preserve">, jossa erityisesti 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tuotantonno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2"/>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w:t>
      </w:r>
      <w:r>
        <w:t xml:space="preserve"> </w:t>
      </w:r>
      <w:r>
        <w:rPr>
          <w:i/>
        </w:rPr>
        <w:t xml:space="preserve">toisten käyttäessä yleensä numeroa 3.0.</w:t>
      </w:r>
      <w:r>
        <w:t xml:space="preserve"> </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Heading2"/>
      </w:pPr>
      <w:bookmarkStart w:id="43" w:name="määrittelyä"/>
      <w:bookmarkEnd w:id="43"/>
      <w:r>
        <w:t xml:space="preserve">Määrittelyä</w:t>
      </w:r>
    </w:p>
    <w:p>
      <w:pPr>
        <w:pStyle w:val="FirstParagraph"/>
      </w:pPr>
      <w:r>
        <w:t xml:space="preserve">AIoT-ratkaisuita voidaan käyttää muun muassa koneiden, karja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sa toimintoihin etäohjauksella.</w:t>
      </w:r>
      <w:r>
        <w:t xml:space="preserve"> </w:t>
      </w:r>
      <w:r>
        <w:t xml:space="preserve">(FAO 2017b)</w:t>
      </w:r>
    </w:p>
    <w:p>
      <w:pPr>
        <w:pStyle w:val="Heading2"/>
      </w:pPr>
      <w:bookmarkStart w:id="44" w:name="mahdollisuuksia"/>
      <w:bookmarkEnd w:id="44"/>
      <w:r>
        <w:t xml:space="preserve">Mahdollisuuksia</w:t>
      </w:r>
    </w:p>
    <w:p>
      <w:pPr>
        <w:pStyle w:val="FirstParagraph"/>
      </w:pPr>
      <w:r>
        <w:t xml:space="preserve">AIoT-ratkaisut voivat auttaa viljelijöitä vähentämään tuotantokustannuksia optimoimalla panosten ja kasteluveden käyttöä, välttämään kasvitauteja ja satotappioita sekä parantamaan viljelyskasvien tarkkailua ja viljelynsuunnittelua. Lisäksi AIoT-ratkaisuiden avulla voidaan kasvattaa satoja parantamalla ja tukemalla viljelytoiminnan päätöksentekoa tarkemman tiedon avulla. AIoT:illä on huomattavaa potentiaalia kestävän maatalouden kehittämisessä.</w:t>
      </w:r>
      <w:r>
        <w:t xml:space="preserve"> </w:t>
      </w:r>
      <w:r>
        <w:t xml:space="preserve">(FAO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äytön avulla aikaisempaa suurempia hehtaarikohtaisia satoja, samalla kun typpitasot ovat laskeneet huomattavasti. Tämän lisäksi kasvinsuojeluaineiden käyttöä on saatu vähennettyä 10 % ja dieselpolttoaineen käyttöä vastaavasti 20 %.</w:t>
      </w:r>
      <w:r>
        <w:t xml:space="preserve"> </w:t>
      </w:r>
      <w:r>
        <w:t xml:space="preserve">(Ulrich 2016)</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p>
    <w:p>
      <w:pPr>
        <w:pStyle w:val="BodyText"/>
      </w:pPr>
      <w:r>
        <w:t xml:space="preserve">Jotta voitaisiin pyrkiä kohti aikaisempaa tarkempaa, täsmällisempää ja tarkoituksenmukaisempaa kasvien viljelyä, tulee käytettävää teknologiaa kehittää digitalisaation ja robotiikan suuntaan.</w:t>
      </w:r>
      <w:r>
        <w:t xml:space="preserve"> </w:t>
      </w:r>
      <w:r>
        <w:t xml:space="preserve">(Backman 2015, s. 3)</w:t>
      </w:r>
    </w:p>
    <w:p>
      <w:pPr>
        <w:pStyle w:val="BodyText"/>
      </w:pPr>
      <w:r>
        <w:t xml:space="preserve">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Compact"/>
        <w:numPr>
          <w:numId w:val="1005"/>
          <w:ilvl w:val="0"/>
        </w:numPr>
      </w:pPr>
      <w:r>
        <w:t xml:space="preserve">Koneiden lisäksi IoT-teknologioiden avulla voidaan aikaisempaa vaivattomammin ja tarkemmin mitata ja kerätä jopa tosiaikaista mittaustietoa muun muassa ilmastosta ja maaperästä. Mittaustietoa voidaan käyttää täsmälliseen ennusteiden laatimiseen, laitteiden kontrollointiin ja viljelyyn tehokkaamman ja laadukkaamman tuotannon toteuttamiseksi.</w:t>
      </w:r>
      <w:r>
        <w:t xml:space="preserve"> </w:t>
      </w:r>
      <w:r>
        <w:t xml:space="preserve">(Tao et al. 2016, s. 29)</w:t>
      </w:r>
    </w:p>
    <w:p>
      <w:pPr>
        <w:pStyle w:val="FirstParagraph"/>
      </w:pPr>
      <w:r>
        <w:t xml:space="preserve">RFID-tunnisteita voidaan käyttää maatalouden toimitusketjun kustannustehokkaaseen hallinnointiin. Kasvinsuojeluaineiden ruiskutuksen etähallintaan. Kastelujärjestelmien virtausten hallintaan ja vuotojen havaitsemiseen. WSN-ratkaisujen sovelluksia kastelun hallintaan, kasvitautien ennustamiseen. Viinitilojen täsmäviljelyyn.</w:t>
      </w:r>
      <w:r>
        <w:t xml:space="preserve"> </w:t>
      </w:r>
      <w:r>
        <w:t xml:space="preserve">(Ojha, Misra &amp; Raghuwanshi 2015, s. 81)</w:t>
      </w:r>
    </w:p>
    <w:p>
      <w:pPr>
        <w:pStyle w:val="BodyText"/>
      </w:pPr>
      <w:r>
        <w:t xml:space="preserve">Erityisesti</w:t>
      </w:r>
    </w:p>
    <w:p>
      <w:pPr>
        <w:pStyle w:val="BodyText"/>
      </w:pPr>
      <w:r>
        <w:t xml:space="preserve">Tällä hetkellä erillään kehittyvät palvelut, prosessit, koneiden ohjausjärjestelmät ja telematiikan ratkaisut yhdistyessään muodostavat kasvinviljelyn IIoT:in. Tällöin automaation ja autonomian tason asteittainen nousu mahdollistuu aina täysin autonomisesti toimivien robottien tasolle.</w:t>
      </w:r>
      <w:r>
        <w:t xml:space="preserve"> </w:t>
      </w:r>
      <w:r>
        <w:t xml:space="preserve">(Backman 2015, s. 4)</w:t>
      </w:r>
    </w:p>
    <w:p>
      <w:pPr>
        <w:pStyle w:val="Heading4"/>
      </w:pPr>
      <w:bookmarkStart w:id="45" w:name="mitä-haasteita-on"/>
      <w:bookmarkEnd w:id="45"/>
      <w:r>
        <w:t xml:space="preserve">Mitä haasteita on?</w:t>
      </w:r>
    </w:p>
    <w:p>
      <w:pPr>
        <w:pStyle w:val="FirstParagraph"/>
      </w:pPr>
      <w:r>
        <w:t xml:space="preserve">Huomattavista eduista ja kehityspotentiaalista huolimatta maatalouden digitaalinen kehitys on ollut ennustettua hitaampaa.</w:t>
      </w:r>
      <w:r>
        <w:t xml:space="preserve"> </w:t>
      </w:r>
      <w:r>
        <w:t xml:space="preserve">(Ulrich 2016)</w:t>
      </w:r>
    </w:p>
    <w:p>
      <w:pPr>
        <w:pStyle w:val="BodyText"/>
      </w:pPr>
      <w:r>
        <w:t xml:space="preserve">Suurien datamassojen tuottaminen tarkoittaa heterogeenisistä lähteistä tulevan valtavan datamäärän keräämisen, tallentamisen, esikäsittelyn, mallinnuksen ja analyysin tarvetta. Maatalouden massadatan käsittely vaatii huomattavia investointeja tallennuksen ja käsittelyn infrastruktuureihin, joiden tulee joissain sovelluksissa toimia lähes tosiaikaisesti.</w:t>
      </w:r>
      <w:r>
        <w:t xml:space="preserve"> </w:t>
      </w:r>
      <w:r>
        <w:t xml:space="preserve">(Kamilaris, Kartakoullis &amp; Prenafeta-Boldú 2017)</w:t>
      </w:r>
    </w:p>
    <w:p>
      <w:pPr>
        <w:pStyle w:val="BodyText"/>
      </w:pPr>
      <w:r>
        <w:t xml:space="preserve">Viljelyrobottien haasteena on erityisesti niiden luotettavuus ja toiminnan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Erityisesti kehittyvillä alueilla tietoliikenneyhteyksien puutteet asettavat haasteita AIoT-ratkaisujen omaksunnalle, samoin kuin niiden usein korkeat hankintakustannukset.</w:t>
      </w:r>
      <w:r>
        <w:t xml:space="preserve"> </w:t>
      </w:r>
      <w:r>
        <w:t xml:space="preserve">(Lee 2017)</w:t>
      </w:r>
    </w:p>
    <w:p>
      <w:pPr>
        <w:pStyle w:val="Heading4"/>
      </w:pPr>
      <w:bookmarkStart w:id="46" w:name="tulevaisuudenkuva"/>
      <w:bookmarkEnd w:id="46"/>
      <w:r>
        <w:t xml:space="preserve">Tulevaisuudenkuva?</w:t>
      </w:r>
    </w:p>
    <w:p>
      <w:pPr>
        <w:pStyle w:val="FirstParagraph"/>
      </w:pPr>
      <w:r>
        <w:t xml:space="preserve">Kasvintuotantojärjestelmien digitalisaation tiekarttassa visioidussa tulevaisuudenkuvassa Suomalaiset kasvinviljelytilat jakautuvat pieniin, kevyitä ratkaisuita tarvitseviin tiloihin sekä suuriin, teollisuusmaisia järjestelmiä soveltaviin. Pienten tilojen soveltamien ratkaisujen arvellaan olevan kevennettyjä ratkaisuita suurten tilojen vastaavista.</w:t>
      </w:r>
      <w:r>
        <w:t xml:space="preserve"> </w:t>
      </w:r>
      <w:r>
        <w:t xml:space="preserve">Viljelytavat ovat robotisaation myötä muuttumassa…</w:t>
      </w:r>
      <w:r>
        <w:t xml:space="preserve"> </w:t>
      </w:r>
      <w:r>
        <w:t xml:space="preserve">mekaaninen kasvinsuojelu ja suuret koneet korvautuvat pienien koneiden ryhmillä…</w:t>
      </w:r>
      <w:r>
        <w:t xml:space="preserve"> </w:t>
      </w:r>
      <w:r>
        <w:t xml:space="preserve">Viljelijän toimenkuva muuttuu työn suorittajasta valvojaksi…</w:t>
      </w:r>
      <w:r>
        <w:t xml:space="preserve"> </w:t>
      </w:r>
      <w:r>
        <w:t xml:space="preserve">(Backman 2015)</w:t>
      </w:r>
    </w:p>
    <w:p>
      <w:pPr>
        <w:pStyle w:val="BodyText"/>
      </w:pPr>
      <w:r>
        <w:t xml:space="preserve">Maatalouden esineiden internet (AIoT)</w:t>
      </w:r>
    </w:p>
    <w:p>
      <w:pPr>
        <w:pStyle w:val="BodyText"/>
      </w:pPr>
      <w:r>
        <w:t xml:space="preserve">E-Agriculture Strategy Guide: Piloted in Asia-Pacific Countries</w:t>
      </w:r>
      <w:r>
        <w:t xml:space="preserve"> </w:t>
      </w:r>
      <w:r>
        <w:t xml:space="preserve">(FAO 2016)</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Compact"/>
        <w:numPr>
          <w:numId w:val="1006"/>
          <w:ilvl w:val="0"/>
        </w:numPr>
      </w:pPr>
      <w:r>
        <w:t xml:space="preserve">“</w:t>
      </w:r>
      <w:r>
        <w:t xml:space="preserve">There is a growing realization that using the Internet of things (IoT), big data and expert system will usher in precision farming which will lead the</w:t>
      </w:r>
      <w:r>
        <w:t xml:space="preserve"> </w:t>
      </w:r>
      <w:r>
        <w:t xml:space="preserve">‘</w:t>
      </w:r>
      <w:r>
        <w:t xml:space="preserve">agriculture 2.0</w:t>
      </w:r>
      <w:r>
        <w:t xml:space="preserve">’</w:t>
      </w:r>
      <w:r>
        <w:t xml:space="preserve"> </w:t>
      </w:r>
      <w:r>
        <w:t xml:space="preserve">(WorldBank, 2017) and the Internet of things (IoT) will be key to agricultural production.</w:t>
      </w:r>
      <w:r>
        <w:t xml:space="preserve">”</w:t>
      </w:r>
      <w:r>
        <w:t xml:space="preserve"> </w:t>
      </w:r>
      <w:r>
        <w:t xml:space="preserve">http://www.fao.org/e-agriculture/news/possibilities-internet-things-iot-agriculture</w:t>
      </w:r>
      <w:r>
        <w:t xml:space="preserve"> </w:t>
      </w:r>
      <w:r>
        <w:t xml:space="preserve">(FAO 2017b)</w:t>
      </w:r>
      <w:r>
        <w:t xml:space="preserve"> </w:t>
      </w:r>
      <w:r>
        <w:t xml:space="preserve">-&gt;</w:t>
      </w:r>
      <w:r>
        <w:t xml:space="preserve"> </w:t>
      </w:r>
      <w:r>
        <w:t xml:space="preserve">Agriculture 2.0: how the Internet of Things can revolutionize the farming sector</w:t>
      </w:r>
      <w:r>
        <w:t xml:space="preserve"> </w:t>
      </w:r>
      <w:r>
        <w:t xml:space="preserve">http://blogs.worldbank.org/ic4d/agriculture-20-how-internet-things-can-revolutionize-farming-sector</w:t>
      </w:r>
      <w:r>
        <w:t xml:space="preserve"> </w:t>
      </w:r>
      <w:r>
        <w:t xml:space="preserve">(Lee 2017)</w:t>
      </w:r>
    </w:p>
    <w:p>
      <w:pPr>
        <w:pStyle w:val="FirstParagraph"/>
      </w:pPr>
      <w:r>
        <w:rPr>
          <w:i/>
        </w:rPr>
        <w:t xml:space="preserve">Strengthened linkages between farms, markets and consumers can be an important source of income growth and job creation in both rural and urban areas (Trends 10 and 12). Formal, structured supply chains increase the efficiency of product flows – from inputs to farmers, and food products to consumers – but have also been found to pose challenges to food security. 140 Trends and Challenges</w:t>
      </w:r>
      <w:r>
        <w:rPr>
          <w:i/>
        </w:rPr>
        <w:t xml:space="preserve"> </w:t>
      </w:r>
      <w:r>
        <w:rPr>
          <w:i/>
        </w:rPr>
        <w:t xml:space="preserve">FAO (2017a)</w:t>
      </w:r>
    </w:p>
    <w:p>
      <w:pPr>
        <w:pStyle w:val="Heading1"/>
      </w:pPr>
      <w:bookmarkStart w:id="47" w:name="opinnäytetyön-tarkoitus-tavoite-rajaukset-tutkimuskysymykset-ja-tutkimusmenetelmät"/>
      <w:bookmarkEnd w:id="47"/>
      <w:r>
        <w:t xml:space="preserve">OPINNÄYTETYÖN TARKOITUS, TAVOITE, RAJAUKSET, TUTKIMUSKYSYMYKSET JA TUTKIMUS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8" w:name="tutkimuskysymykset"/>
      <w:bookmarkEnd w:id="48"/>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et sovellukset ovat viime aikaisessa tutkimuksessa keskeisimpiä?</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49" w:name="tutkimusmenetelmien-valinta"/>
      <w:bookmarkEnd w:id="49"/>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11"/>
          <w:ilvl w:val="0"/>
        </w:numPr>
      </w:pPr>
      <w:r>
        <w:t xml:space="preserve">Haastattelulla voidaan hankkia tietoa vähän kartoitetusta alueesta, jolloin tutkijan on vaikea ennakoida vastausten suuntia</w:t>
      </w:r>
    </w:p>
    <w:p>
      <w:pPr>
        <w:pStyle w:val="Compact"/>
        <w:numPr>
          <w:numId w:val="1011"/>
          <w:ilvl w:val="0"/>
        </w:numPr>
      </w:pPr>
      <w:r>
        <w:t xml:space="preserve">Haastatteluissa voidaan saada monitahoisesti ja moniin suuntiin viittaavia vastauksia</w:t>
      </w:r>
    </w:p>
    <w:p>
      <w:pPr>
        <w:pStyle w:val="Compact"/>
        <w:numPr>
          <w:numId w:val="1011"/>
          <w:ilvl w:val="0"/>
        </w:numPr>
      </w:pPr>
      <w:r>
        <w:t xml:space="preserve">Haastatteluissa saaduille vastauksille voidaan pyytää selvennöksiä;</w:t>
      </w:r>
    </w:p>
    <w:p>
      <w:pPr>
        <w:pStyle w:val="Compact"/>
        <w:numPr>
          <w:numId w:val="1011"/>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12"/>
          <w:ilvl w:val="0"/>
        </w:numPr>
      </w:pPr>
      <w:r>
        <w:t xml:space="preserve">Haastattelun tekemisen vaatima taito</w:t>
      </w:r>
    </w:p>
    <w:p>
      <w:pPr>
        <w:pStyle w:val="Compact"/>
        <w:numPr>
          <w:numId w:val="1012"/>
          <w:ilvl w:val="0"/>
        </w:numPr>
      </w:pPr>
      <w:r>
        <w:t xml:space="preserve">Haastattelujen vaatima aika ja kustannukset</w:t>
      </w:r>
    </w:p>
    <w:p>
      <w:pPr>
        <w:pStyle w:val="Compact"/>
        <w:numPr>
          <w:numId w:val="1012"/>
          <w:ilvl w:val="0"/>
        </w:numPr>
      </w:pPr>
      <w:r>
        <w:t xml:space="preserve">Haastatteluissa tehtävien virheiden mahdollisuus sekä</w:t>
      </w:r>
    </w:p>
    <w:p>
      <w:pPr>
        <w:pStyle w:val="Compact"/>
        <w:numPr>
          <w:numId w:val="1012"/>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50" w:name="kirjallisuuskatsaus-tutkimusmenetelmänä"/>
      <w:bookmarkEnd w:id="50"/>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51" w:name="kuvaileva-kirjallisuuskatsaus-tutkimusmenetelmänä"/>
      <w:bookmarkEnd w:id="51"/>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52" w:name="teemahaastattelu-tutkimusmenetelmänä"/>
      <w:bookmarkEnd w:id="52"/>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3" w:name="sisällönanalyysi-tutkimusmenetelmänä"/>
      <w:bookmarkEnd w:id="53"/>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4" w:name="aineisto-ja-tutkimuksen-toteutus"/>
      <w:bookmarkEnd w:id="54"/>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__ Kuvaileva kirjallisuuskatsaus tutkimusmenetelmänä).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5" w:name="kuvailevan-kirjallisuuskatsauksen-toteutus"/>
      <w:bookmarkEnd w:id="55"/>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3"/>
          <w:ilvl w:val="0"/>
        </w:numPr>
      </w:pPr>
      <w:r>
        <w:t xml:space="preserve">Passport Global Market (http://go.euromonitor.com/passport),</w:t>
      </w:r>
    </w:p>
    <w:p>
      <w:pPr>
        <w:pStyle w:val="Compact"/>
        <w:numPr>
          <w:numId w:val="1013"/>
          <w:ilvl w:val="0"/>
        </w:numPr>
      </w:pPr>
      <w:r>
        <w:t xml:space="preserve">Doria (http://www.doria.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4"/>
          <w:ilvl w:val="0"/>
        </w:numPr>
      </w:pPr>
      <w:r>
        <w:t xml:space="preserve">Aaltodoc (https://aaltodoc.aalto.fi)</w:t>
      </w:r>
    </w:p>
    <w:p>
      <w:pPr>
        <w:pStyle w:val="Compact"/>
        <w:numPr>
          <w:numId w:val="1014"/>
          <w:ilvl w:val="0"/>
        </w:numPr>
      </w:pPr>
      <w:r>
        <w:t xml:space="preserve">EBSCO Academic Search Elite (https://www.ebsco.com/products/research-databases/academic-search-elite)</w:t>
      </w:r>
    </w:p>
    <w:p>
      <w:pPr>
        <w:pStyle w:val="Compact"/>
        <w:numPr>
          <w:numId w:val="1014"/>
          <w:ilvl w:val="0"/>
        </w:numPr>
      </w:pPr>
      <w:r>
        <w:t xml:space="preserve">ACM Digital Library</w:t>
      </w:r>
    </w:p>
    <w:p>
      <w:pPr>
        <w:pStyle w:val="Compact"/>
        <w:numPr>
          <w:numId w:val="1014"/>
          <w:ilvl w:val="0"/>
        </w:numPr>
      </w:pPr>
      <w:r>
        <w:t xml:space="preserve">ProQuest Business Premium</w:t>
      </w:r>
    </w:p>
    <w:p>
      <w:pPr>
        <w:pStyle w:val="Compact"/>
        <w:numPr>
          <w:numId w:val="1014"/>
          <w:ilvl w:val="0"/>
        </w:numPr>
      </w:pPr>
      <w:r>
        <w:t xml:space="preserve">Dart</w:t>
      </w:r>
    </w:p>
    <w:p>
      <w:pPr>
        <w:pStyle w:val="Compact"/>
        <w:numPr>
          <w:numId w:val="1014"/>
          <w:ilvl w:val="0"/>
        </w:numPr>
      </w:pPr>
      <w:r>
        <w:t xml:space="preserve">Passport Global Market (http://go.euromonitor.com/passport)</w:t>
      </w:r>
    </w:p>
    <w:p>
      <w:pPr>
        <w:pStyle w:val="Compact"/>
        <w:numPr>
          <w:numId w:val="1014"/>
          <w:ilvl w:val="0"/>
        </w:numPr>
      </w:pPr>
      <w:r>
        <w:t xml:space="preserve">Sage Premier SAGE Journals Online (https://uk.sagepub.com/en-gb/eur/sage-premier)</w:t>
      </w:r>
    </w:p>
    <w:p>
      <w:pPr>
        <w:pStyle w:val="Compact"/>
        <w:numPr>
          <w:numId w:val="1014"/>
          <w:ilvl w:val="0"/>
        </w:numPr>
      </w:pPr>
      <w:r>
        <w:t xml:space="preserve">Theseus (https://www.theseus.fi)</w:t>
      </w:r>
    </w:p>
    <w:p>
      <w:pPr>
        <w:pStyle w:val="Compact"/>
        <w:numPr>
          <w:numId w:val="1014"/>
          <w:ilvl w:val="0"/>
        </w:numPr>
      </w:pPr>
      <w:r>
        <w:t xml:space="preserve">Elsevier ScienceDirect Freedom Collection (https://www.elsevier.com/solutions/sciencedirect)</w:t>
      </w:r>
    </w:p>
    <w:p>
      <w:pPr>
        <w:pStyle w:val="Compact"/>
        <w:numPr>
          <w:numId w:val="1014"/>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kohta __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6" w:name="teemahaastattelujen-toteutus"/>
      <w:bookmarkEnd w:id="56"/>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7" w:name="haastateltavien-valinta"/>
      <w:bookmarkEnd w:id="57"/>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8" w:name="haastattelujen-toteutukset"/>
      <w:bookmarkEnd w:id="58"/>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9" w:name="haastatteluaineiston-analyysimenetelmä"/>
      <w:bookmarkEnd w:id="59"/>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60" w:name="haastatteluaineiston-analyysi-sisällönanalyysin-menetelmillä"/>
      <w:bookmarkEnd w:id="60"/>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5"/>
      </w:pPr>
      <w:bookmarkStart w:id="61" w:name="sisällönanalyysin-menetelmien-käyttö"/>
      <w:bookmarkEnd w:id="61"/>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62" w:name="haastatteluaineiston-koodaus-ja-koodien-kategorisointi"/>
      <w:bookmarkEnd w:id="62"/>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3" w:name="haastatteluaineiston-koodien-taulukointi"/>
      <w:bookmarkEnd w:id="63"/>
      <w:r>
        <w:t xml:space="preserve">Haastatteluaineiston koodien taulukointi</w:t>
      </w:r>
    </w:p>
    <w:p>
      <w:pPr>
        <w:pStyle w:val="FirstParagraph"/>
      </w:pPr>
      <w:r>
        <w:t xml:space="preserve">Taulukoin kategoriat, alikategoriat ja koodit havaintoineen (ks.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4" w:name="haastatteluaineiston-analysointi-taulukoitujen-tietojen-avulla"/>
      <w:bookmarkEnd w:id="64"/>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5" w:name="haastatteluaineistosta-johtopäätösten-vetäminen-analyysin-perusteella"/>
      <w:bookmarkEnd w:id="65"/>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6" w:name="tutkimustulokset"/>
      <w:bookmarkEnd w:id="66"/>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7" w:name="kirjallisuuskatsauksen-tulokset"/>
      <w:bookmarkEnd w:id="67"/>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8" w:name="yleinen-kuvailu"/>
      <w:bookmarkEnd w:id="68"/>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9"/>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5"/>
          <w:ilvl w:val="0"/>
        </w:numPr>
      </w:pPr>
      <w:r>
        <w:t xml:space="preserve">IoT-ratkaisuiden integraation varmistaminen avoimien arkkitehtuurien, alustojen ja standardien avulla</w:t>
      </w:r>
    </w:p>
    <w:p>
      <w:pPr>
        <w:pStyle w:val="Compact"/>
        <w:numPr>
          <w:numId w:val="1015"/>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5"/>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70"/>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6"/>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6"/>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6"/>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6"/>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6"/>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6"/>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6"/>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6"/>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71" w:name="aiotin-teknologiat"/>
      <w:bookmarkEnd w:id="71"/>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72"/>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3" w:name="aiotin-sovellusalueet"/>
      <w:bookmarkEnd w:id="73"/>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4" w:name="valvonta"/>
      <w:bookmarkEnd w:id="74"/>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5" w:name="kontrollointi"/>
      <w:bookmarkEnd w:id="75"/>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6" w:name="logistiikka"/>
      <w:bookmarkEnd w:id="76"/>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7" w:name="ennustus"/>
      <w:bookmarkEnd w:id="77"/>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8" w:name="aiotin-avoimet-haasteet"/>
      <w:bookmarkEnd w:id="78"/>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9" w:name="standardisaation-haasteet"/>
      <w:bookmarkEnd w:id="79"/>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80" w:name="tieto--ja-kyberturvallisuuden-haasteet"/>
      <w:bookmarkEnd w:id="80"/>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81" w:name="laitteiden-energiatehokkuuden-haasteet"/>
      <w:bookmarkEnd w:id="81"/>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82" w:name="laitteiden-kestävyyden-haasteet"/>
      <w:bookmarkEnd w:id="82"/>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3" w:name="langattoman-tietoliikenteen-haasteet"/>
      <w:bookmarkEnd w:id="83"/>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__ Muut tekniset haasteet).</w:t>
      </w:r>
    </w:p>
    <w:p>
      <w:pPr>
        <w:pStyle w:val="Heading4"/>
      </w:pPr>
      <w:bookmarkStart w:id="84" w:name="analytiikkaratkaisuiden-ja-tietopalveluiden-haasteet"/>
      <w:bookmarkEnd w:id="84"/>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5" w:name="aiot-ekosysteemin-laajentamisen-haasteet"/>
      <w:bookmarkEnd w:id="85"/>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6" w:name="muut-tekniset-haasteet"/>
      <w:bookmarkEnd w:id="86"/>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7" w:name="muut-haasteet"/>
      <w:bookmarkEnd w:id="87"/>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8" w:name="esitetyt-aiot-arkkitehtuurit"/>
      <w:bookmarkEnd w:id="88"/>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9"/>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90"/>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91"/>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92" w:name="haastattelujen-tulokset"/>
      <w:bookmarkEnd w:id="92"/>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3" w:name="haastatteluaineiston-sisällönanalyysin-tulokset-teemoittain"/>
      <w:bookmarkEnd w:id="93"/>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94" w:name="tietojenkäsittely"/>
      <w:bookmarkEnd w:id="94"/>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5" w:name="tietojärjestelmät-tietoliikenne-ja-alustaratkaisut"/>
      <w:bookmarkEnd w:id="95"/>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6" w:name="teknologioiden-omaksunta"/>
      <w:bookmarkEnd w:id="96"/>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7" w:name="toimintaympäristön-muutos-maatalous-toimintaympäristönä-ja-maataloustuotannon-data"/>
      <w:bookmarkEnd w:id="97"/>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8" w:name="teknologiat-teknologioiden-sovellukset-ja-standardit"/>
      <w:bookmarkEnd w:id="98"/>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9" w:name="maataloustuotannon-laitteet-ja-maataloustuotannon-tehostaminen"/>
      <w:bookmarkEnd w:id="99"/>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100" w:name="tuotteet-ja-teknologiaratkaisut"/>
      <w:bookmarkEnd w:id="100"/>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101" w:name="sisällönanalyysiin-taulukoinnin-havainnot"/>
      <w:bookmarkEnd w:id="101"/>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102"/>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3"/>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4"/>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5" w:name="haastatteluaineiston-kuvaus"/>
      <w:bookmarkEnd w:id="105"/>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6" w:name="aiotin-tilanne-yleensä"/>
      <w:bookmarkEnd w:id="106"/>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7" w:name="digitalisaatioharppauksen-alku"/>
      <w:bookmarkEnd w:id="107"/>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8" w:name="aiot-teknologioiden-omaksumisen-tilanne-suomessa"/>
      <w:bookmarkEnd w:id="108"/>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9" w:name="laitevalmistajien-yhteistyö"/>
      <w:bookmarkEnd w:id="109"/>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10" w:name="kokonaisvaltainen-maatilan-tiedonhallintajärjestelmä-fmis"/>
      <w:bookmarkEnd w:id="110"/>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11" w:name="datan-käsittely"/>
      <w:bookmarkEnd w:id="111"/>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12" w:name="datan-liikkuminen-tuotantoketjussa"/>
      <w:bookmarkEnd w:id="112"/>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3" w:name="datan-jakaminen-ja-julkaisu"/>
      <w:bookmarkEnd w:id="113"/>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4" w:name="datan-omistajuus"/>
      <w:bookmarkEnd w:id="114"/>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5" w:name="aiotin-vaikutukset"/>
      <w:bookmarkEnd w:id="115"/>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6" w:name="ruokaturva"/>
      <w:bookmarkEnd w:id="116"/>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7" w:name="aiotin-haasteet"/>
      <w:bookmarkEnd w:id="117"/>
      <w:r>
        <w:t xml:space="preserve">AIoT:in haasteet</w:t>
      </w:r>
    </w:p>
    <w:p>
      <w:pPr>
        <w:pStyle w:val="Heading5"/>
      </w:pPr>
      <w:bookmarkStart w:id="118" w:name="tietoliikenteen-ja-tietoturvan-haasteet"/>
      <w:bookmarkEnd w:id="118"/>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9" w:name="elinkaarihaasteet"/>
      <w:bookmarkEnd w:id="119"/>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20" w:name="integraatio--ja-alustahaasteet"/>
      <w:bookmarkEnd w:id="120"/>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21" w:name="käytettävyyshaasteet"/>
      <w:bookmarkEnd w:id="121"/>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22" w:name="asiantuntijuushaaste"/>
      <w:bookmarkEnd w:id="122"/>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3" w:name="omaksumisen-haasteita"/>
      <w:bookmarkEnd w:id="123"/>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4" w:name="tavoitetila-ja-tulevaisuus"/>
      <w:bookmarkEnd w:id="124"/>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5" w:name="tutkimustulosten-yhteenveto"/>
      <w:bookmarkEnd w:id="125"/>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6" w:name="kirjallisuuskatsauksen-ja-haastattelujen-tulokset"/>
      <w:bookmarkEnd w:id="126"/>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BodyText"/>
      </w:pPr>
      <w:r>
        <w:rPr>
          <w:i/>
        </w:rPr>
        <w:t xml:space="preserve">“</w:t>
      </w:r>
      <w:r>
        <w:rPr>
          <w:i/>
        </w:rPr>
        <w:t xml:space="preserve">Tulokset ovat toimeksiantajalle tai alalle erittäin tärkeitä tai niillä on yleistä sovellus- tai uutuusarvoa.</w:t>
      </w:r>
      <w:r>
        <w:rPr>
          <w:i/>
        </w:rPr>
        <w:t xml:space="preserve"> </w:t>
      </w:r>
      <w:r>
        <w:rPr>
          <w:b/>
          <w:i/>
        </w:rPr>
        <w:t xml:space="preserve">Tulosten merkitystä</w:t>
      </w:r>
      <w:r>
        <w:rPr>
          <w:i/>
        </w:rPr>
        <w:t xml:space="preserve"> </w:t>
      </w:r>
      <w:r>
        <w:rPr>
          <w:i/>
        </w:rPr>
        <w:t xml:space="preserve">on pohdittu erinomaisesti raportissa.</w:t>
      </w:r>
      <w:r>
        <w:rPr>
          <w:i/>
        </w:rPr>
        <w:t xml:space="preserve">”</w:t>
      </w:r>
    </w:p>
    <w:p>
      <w:pPr>
        <w:pStyle w:val="Heading3"/>
      </w:pPr>
      <w:bookmarkStart w:id="127" w:name="tutkimuskysymyksien-vastaukset"/>
      <w:bookmarkEnd w:id="127"/>
      <w:r>
        <w:t xml:space="preserve">Tutkimuskysymyksien vastaukset</w:t>
      </w:r>
    </w:p>
    <w:p>
      <w:pPr>
        <w:pStyle w:val="Compact"/>
        <w:numPr>
          <w:numId w:val="1017"/>
          <w:ilvl w:val="0"/>
        </w:numPr>
      </w:pPr>
      <w:r>
        <w:t xml:space="preserve">Millaista tutkimusta IoT-teknologioiden soveltamisesta kasvintuotantoon on julkaistu?</w:t>
      </w:r>
    </w:p>
    <w:p>
      <w:pPr>
        <w:pStyle w:val="Compact"/>
        <w:numPr>
          <w:numId w:val="1018"/>
          <w:ilvl w:val="0"/>
        </w:numPr>
      </w:pPr>
      <w:r>
        <w:t xml:space="preserve">Millaisia teknologiasovelluksia tutkimuksissa on esitelty?</w:t>
      </w:r>
    </w:p>
    <w:p>
      <w:pPr>
        <w:pStyle w:val="Compact"/>
        <w:numPr>
          <w:numId w:val="1018"/>
          <w:ilvl w:val="0"/>
        </w:numPr>
      </w:pPr>
      <w:r>
        <w:t xml:space="preserve">Minkä tyyppiset IoT-sovellukset tulevat tutkimusmateriaalissa selkeimmin esille, eli millaiset sovellukset ovat viime aikaisessa tutkimuksessa keskeisimpiä?</w:t>
      </w:r>
    </w:p>
    <w:p>
      <w:pPr>
        <w:pStyle w:val="Compact"/>
        <w:numPr>
          <w:numId w:val="1019"/>
          <w:ilvl w:val="0"/>
        </w:numPr>
      </w:pPr>
      <w:r>
        <w:t xml:space="preserve">Miten kasvintuotannossa hyödynnetään IoT-teknologioita?</w:t>
      </w:r>
    </w:p>
    <w:p>
      <w:pPr>
        <w:pStyle w:val="Compact"/>
        <w:numPr>
          <w:numId w:val="1020"/>
          <w:ilvl w:val="0"/>
        </w:numPr>
      </w:pPr>
      <w:r>
        <w:t xml:space="preserve">Millainen IoT-ratkaisuiden yleistilanne kasvintuotannossa on tällä hetkellä?</w:t>
      </w:r>
    </w:p>
    <w:p>
      <w:pPr>
        <w:pStyle w:val="Compact"/>
        <w:numPr>
          <w:numId w:val="1020"/>
          <w:ilvl w:val="0"/>
        </w:numPr>
      </w:pPr>
      <w:r>
        <w:t xml:space="preserve">Millaisia etuja ja hyötyjä IoT-ratkaisut voivat tarjota kasvintuotannossa?</w:t>
      </w:r>
    </w:p>
    <w:p>
      <w:pPr>
        <w:pStyle w:val="Compact"/>
        <w:numPr>
          <w:numId w:val="1020"/>
          <w:ilvl w:val="0"/>
        </w:numPr>
      </w:pPr>
      <w:r>
        <w:t xml:space="preserve">Mitkä ovat kasvintuotannon IoT-ratkaisuiden keskeiset avoimet haasteet?</w:t>
      </w:r>
    </w:p>
    <w:p>
      <w:pPr>
        <w:pStyle w:val="Heading1"/>
      </w:pPr>
      <w:bookmarkStart w:id="128" w:name="pohdinta"/>
      <w:bookmarkEnd w:id="128"/>
      <w:r>
        <w:t xml:space="preserve">POHDINTA</w:t>
      </w:r>
    </w:p>
    <w:p>
      <w:pPr>
        <w:pStyle w:val="FirstParagraph"/>
      </w:pPr>
      <w:r>
        <w:rPr>
          <w:i/>
        </w:rPr>
        <w:t xml:space="preserve">“</w:t>
      </w:r>
      <w:r>
        <w:rPr>
          <w:i/>
        </w:rPr>
        <w:t xml:space="preserve">Johtopäätökset ovat loogisia, hyvin perusteltuja ja kattavat tutkimuksen / selvityksen kaikki osa-alueet. Tietoperusta, tulososa ja johtopäätökset muodostavat asiantuntijamaisen kokonaisuuden. Jatkotutkimus/-selvitysaiheet ovat erittäin hyviä ja perusteltuja.</w:t>
      </w:r>
      <w:r>
        <w:rPr>
          <w:i/>
        </w:rPr>
        <w:t xml:space="preserve">”</w:t>
      </w:r>
      <w:r>
        <w:t xml:space="preserve"> </w:t>
      </w:r>
      <w:r>
        <w:rPr>
          <w:i/>
        </w:rPr>
        <w:t xml:space="preserve">Johtopäätökset perustellaan teoriataustasta (…?) Teoriataustan perusteella voi olla tunteita, julistuksia, luokittelua.</w:t>
      </w:r>
    </w:p>
    <w:p>
      <w:pPr>
        <w:pStyle w:val="Heading2"/>
      </w:pPr>
      <w:bookmarkStart w:id="129" w:name="tavoitteiden-saavuttaminen"/>
      <w:bookmarkEnd w:id="129"/>
      <w:r>
        <w:t xml:space="preserve">Tavoitteiden saavuttaminen</w:t>
      </w:r>
    </w:p>
    <w:p>
      <w:pPr>
        <w:pStyle w:val="Heading2"/>
      </w:pPr>
      <w:bookmarkStart w:id="130" w:name="oppiminen"/>
      <w:bookmarkEnd w:id="130"/>
      <w:r>
        <w:t xml:space="preserve">Oppiminen</w:t>
      </w:r>
    </w:p>
    <w:p>
      <w:pPr>
        <w:pStyle w:val="FirstParagraph"/>
      </w:pPr>
      <w:r>
        <w:rPr>
          <w:i/>
        </w:rPr>
        <w:t xml:space="preserve">“</w:t>
      </w:r>
      <w:r>
        <w:rPr>
          <w:i/>
        </w:rPr>
        <w:t xml:space="preserve">Omaa toimintaa, oppimista ja ammatillista kehittymistä arvioidaan monipuolisesti ja kriittisesti. Oman työnhallinnan ja tavoitteiden saavuttamisen analysointi on monipuolista ja yksityiskohtaista.</w:t>
      </w:r>
      <w:r>
        <w:rPr>
          <w:i/>
        </w:rPr>
        <w:t xml:space="preserve">”</w:t>
      </w:r>
      <w:r>
        <w:t xml:space="preserve"> </w:t>
      </w:r>
      <w:r>
        <w:t xml:space="preserve">Menetelmiä piti opetella useista julkaisuista, myös Taanilan menetelmäblogi. :)</w:t>
      </w:r>
      <w:r>
        <w:t xml:space="preserve"> </w:t>
      </w:r>
      <w:r>
        <w:t xml:space="preserve">Sisällönanalyysin ohjelman käyttö olisi helpottanut, mutta Excelillä sain aikaan tarpeeksi</w:t>
      </w:r>
    </w:p>
    <w:p>
      <w:pPr>
        <w:pStyle w:val="Heading2"/>
      </w:pPr>
      <w:bookmarkStart w:id="131" w:name="luotettavuus"/>
      <w:bookmarkEnd w:id="131"/>
      <w:r>
        <w:t xml:space="preserve">Luotettavuus</w:t>
      </w:r>
    </w:p>
    <w:p>
      <w:pPr>
        <w:pStyle w:val="FirstParagraph"/>
      </w:pPr>
      <w:r>
        <w:rPr>
          <w:i/>
        </w:rPr>
        <w:t xml:space="preserve">“</w:t>
      </w:r>
      <w:r>
        <w:rPr>
          <w:i/>
        </w:rPr>
        <w:t xml:space="preserve">Tutkimuksen / selvityksen luotettavuutta ja eettisten periaatteiden noudattamista on arvioitu erinomaisesti pohtimalla sitä laajasti ja kriittisesti koko tutkimusprosessin kannalta.</w:t>
      </w:r>
      <w:r>
        <w:rPr>
          <w:i/>
        </w:rPr>
        <w:t xml:space="preserve">”</w:t>
      </w:r>
    </w:p>
    <w:p>
      <w:pPr>
        <w:pStyle w:val="BodyText"/>
      </w:pPr>
      <w:r>
        <w:t xml:space="preserve">Vaikka harmaan kirjallisuuden artikkelit eivät ole yhtä luotettavia, niiden voidaan katsoa olevan julkisen tarkastelun alaisia ja näin ollen kohtuullisen luotettavia. Mielestäni harmaan kirjallisuuden aineisto rikastutti tietopohjaa.</w:t>
      </w:r>
    </w:p>
    <w:p>
      <w:pPr>
        <w:pStyle w:val="Heading2"/>
      </w:pPr>
      <w:bookmarkStart w:id="132" w:name="hyödynnettävyys"/>
      <w:bookmarkEnd w:id="132"/>
      <w:r>
        <w:t xml:space="preserve">Hyödynnettävyys</w:t>
      </w:r>
    </w:p>
    <w:p>
      <w:pPr>
        <w:pStyle w:val="Heading2"/>
      </w:pPr>
      <w:bookmarkStart w:id="133" w:name="jatkotutkimus"/>
      <w:bookmarkEnd w:id="133"/>
      <w:r>
        <w:t xml:space="preserve">Jatkotutkimus</w:t>
      </w:r>
    </w:p>
    <w:p>
      <w:pPr>
        <w:pStyle w:val="FirstParagraph"/>
      </w:pPr>
      <w:r>
        <w:t xml:space="preserve">Tutkimus on painottunut haastattelujen osalta peltotuotantoon.</w:t>
      </w:r>
      <w:r>
        <w:t xml:space="preserve"> </w:t>
      </w:r>
      <w:r>
        <w:t xml:space="preserve">Jatkotutkimuksessa puutarha- ja kasvihuonetuotannon asiantuntijoiden haastattelu olisi suositeltavaa kasvintuotannon kentän IoT-ratkaisuiden kokonaiskäsityksen syventämiseksi.</w:t>
      </w:r>
    </w:p>
    <w:p>
      <w:pPr>
        <w:pStyle w:val="BodyText"/>
      </w:pPr>
      <w:r>
        <w:rPr>
          <w:i/>
        </w:rPr>
        <w:t xml:space="preserve">Kirjallisuuskatsauksessa käsiteltiin hyvin rajattu määrä löydetystä kirjallisuudesta. Vaikka katsauksen tulokset ovat oman arvioni mukaan kattavat niin syvempi kirjallisuuskatsaus voisi olla luotettavampi.</w:t>
      </w:r>
    </w:p>
    <w:p>
      <w:pPr>
        <w:pStyle w:val="Heading1"/>
      </w:pPr>
      <w:bookmarkStart w:id="134" w:name="liitteet"/>
      <w:bookmarkEnd w:id="134"/>
      <w:r>
        <w:t xml:space="preserve">LIITTEET</w:t>
      </w:r>
    </w:p>
    <w:p>
      <w:pPr>
        <w:pStyle w:val="Heading2"/>
      </w:pPr>
      <w:bookmarkStart w:id="135" w:name="liite-__.-iotin-historia--infografikka"/>
      <w:bookmarkEnd w:id="135"/>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6"/>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7" w:name="liite-__.-hakulauseiden-muodostus"/>
      <w:bookmarkEnd w:id="137"/>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8" w:name="liite-__.-koodien-havainnot-taulukoituna"/>
      <w:bookmarkEnd w:id="138"/>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9"/>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40" w:name="liite-__.-havaintojen-määrät-kategorioittain"/>
      <w:bookmarkEnd w:id="140"/>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41"/>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42"/>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3" w:name="liite-__.-tekniikka-kategorian-havainnot"/>
      <w:bookmarkEnd w:id="143"/>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4"/>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5" w:name="liite-__.-maataloustuotanto-kategorian-havainnot"/>
      <w:bookmarkEnd w:id="145"/>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6"/>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7" w:name="liite-__.-toimintaympäristö-kategorian-havainnot"/>
      <w:bookmarkEnd w:id="147"/>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8"/>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9" w:name="liite-__.-sanamäärät"/>
      <w:bookmarkEnd w:id="149"/>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50"/>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51" w:name="liite-__.-r-heatmap.2"/>
      <w:bookmarkEnd w:id="151"/>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52"/>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3" w:name="liite-__.-koodien-havainnot-haastatteluaineistossa"/>
      <w:bookmarkEnd w:id="153"/>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4" w:name="lahteet"/>
      <w:bookmarkEnd w:id="154"/>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6">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7">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8">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9">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0">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1">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2">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3">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4">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5">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6">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7">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8">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9">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0">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1">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2">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3">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4">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5">
        <w:r>
          <w:rPr>
            <w:rStyle w:val="Hyperlink"/>
          </w:rPr>
          <w:t xml:space="preserve">http://www.internet-of-things-research.eu/about_iot.htm</w:t>
        </w:r>
      </w:hyperlink>
      <w:r>
        <w:t xml:space="preserve"> </w:t>
      </w:r>
      <w:r>
        <w:t xml:space="preserve">[2018-10-25].</w:t>
      </w:r>
    </w:p>
    <w:p>
      <w:pPr>
        <w:pStyle w:val="Bibliography"/>
      </w:pPr>
      <w:r>
        <w:t xml:space="preserve">IoF2020 (2018).</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7">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1">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2">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3">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4">
        <w:r>
          <w:rPr>
            <w:rStyle w:val="Hyperlink"/>
          </w:rPr>
          <w:t xml:space="preserve">https://www.thestreet.com/story/13856297/1/a-brief-history-of-the-internet-of-things.html</w:t>
        </w:r>
      </w:hyperlink>
      <w:r>
        <w:t xml:space="preserve"> </w:t>
      </w:r>
      <w:r>
        <w:t xml:space="preserve">[2018-11-6].</w:t>
      </w:r>
    </w:p>
    <w:p>
      <w:pPr>
        <w:pStyle w:val="Bibliography"/>
      </w:pPr>
      <w:r>
        <w:t xml:space="preserve">Ojha, T., Misra, S. &amp; Raghuwanshi, N. (2015).</w:t>
      </w:r>
      <w:r>
        <w:t xml:space="preserve"> </w:t>
      </w:r>
      <w:r>
        <w:rPr>
          <w:i/>
        </w:rPr>
        <w:t xml:space="preserve">Wireless Sensor Networks for Agriculture: The State-of-the-Art in Practice and Future Challenges</w:t>
      </w:r>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5">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6">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7">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8">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9">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0">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1">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2">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3">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4">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5">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6">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40f8ad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402b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b187729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da46673e"/>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91" Target="media/rId91.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3" Target="media/rId103.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36" Target="media/rId136.jp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0" Target="media/rId15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37" Target="media/rId37.png" /><Relationship Type="http://schemas.openxmlformats.org/officeDocument/2006/relationships/image" Id="rId72" Target="media/rId72.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30" Target="media/rId30.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5" Target="http://cema-agri.org/page/%E2%80%98farming-40%E2%80%99-farm-gates"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90"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2" Target="http://www.newworldencyclopedia.org/entry/Agriculture" TargetMode="External" /><Relationship Type="http://schemas.openxmlformats.org/officeDocument/2006/relationships/hyperlink" Id="rId187" Target="https://doi.org/10.1007/s13280-016-0793-6" TargetMode="External" /><Relationship Type="http://schemas.openxmlformats.org/officeDocument/2006/relationships/hyperlink" Id="rId196" Target="https://doi.org/10.1016/j.agsy.2017.01.023" TargetMode="External" /><Relationship Type="http://schemas.openxmlformats.org/officeDocument/2006/relationships/hyperlink" Id="rId194"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91"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92"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5" Target="https://doi.org/10.1073/pnas.0912953109" TargetMode="External" /><Relationship Type="http://schemas.openxmlformats.org/officeDocument/2006/relationships/hyperlink" Id="rId189" Target="https://doi.org/10.1109/JRPROC.1948.226245" TargetMode="External" /><Relationship Type="http://schemas.openxmlformats.org/officeDocument/2006/relationships/hyperlink" Id="rId188"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86"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3"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3" Target="https://www.ibm.com/blogs/industries/little-known-story-first-iot-devic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tu.int/en/ITU-T/gsi/iot/Pages/default.aspx" TargetMode="External" /><Relationship Type="http://schemas.openxmlformats.org/officeDocument/2006/relationships/hyperlink" Id="rId184"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5" Target="http://cema-agri.org/page/%E2%80%98farming-40%E2%80%99-farm-gates"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90"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2" Target="http://www.newworldencyclopedia.org/entry/Agriculture" TargetMode="External" /><Relationship Type="http://schemas.openxmlformats.org/officeDocument/2006/relationships/hyperlink" Id="rId187" Target="https://doi.org/10.1007/s13280-016-0793-6" TargetMode="External" /><Relationship Type="http://schemas.openxmlformats.org/officeDocument/2006/relationships/hyperlink" Id="rId196" Target="https://doi.org/10.1016/j.agsy.2017.01.023" TargetMode="External" /><Relationship Type="http://schemas.openxmlformats.org/officeDocument/2006/relationships/hyperlink" Id="rId194"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91"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92"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5" Target="https://doi.org/10.1073/pnas.0912953109" TargetMode="External" /><Relationship Type="http://schemas.openxmlformats.org/officeDocument/2006/relationships/hyperlink" Id="rId189" Target="https://doi.org/10.1109/JRPROC.1948.226245" TargetMode="External" /><Relationship Type="http://schemas.openxmlformats.org/officeDocument/2006/relationships/hyperlink" Id="rId188"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86"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3"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3" Target="https://www.ibm.com/blogs/industries/little-known-story-first-iot-devic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tu.int/en/ITU-T/gsi/iot/Pages/default.aspx" TargetMode="External" /><Relationship Type="http://schemas.openxmlformats.org/officeDocument/2006/relationships/hyperlink" Id="rId184"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9T19:54:13Z</dcterms:created>
  <dcterms:modified xsi:type="dcterms:W3CDTF">2018-11-09T19:54:13Z</dcterms:modified>
</cp:coreProperties>
</file>